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Lyon</w:t>
      </w:r>
    </w:p>
    <w:bookmarkStart w:id="20" w:name="internship-application-letter"/>
    <w:p>
      <w:pPr>
        <w:pStyle w:val="Heading1"/>
      </w:pPr>
      <w:r>
        <w:t xml:space="preserve">Internship Application Letter</w:t>
      </w:r>
    </w:p>
    <w:p>
      <w:pPr>
        <w:pStyle w:val="FirstParagraph"/>
      </w:pPr>
      <w:r>
        <w:t xml:space="preserve">For Robotics Engineer Position at [Company Name], Lyon, France</w:t>
      </w:r>
    </w:p>
    <w:bookmarkEnd w:id="20"/>
    <w:p>
      <w:pPr>
        <w:pStyle w:val="BodyText"/>
      </w:pPr>
      <w:r>
        <w:t xml:space="preserve">Dear Hiring Manager,</w:t>
      </w:r>
    </w:p>
    <w:p>
      <w:pPr>
        <w:pStyle w:val="BodyText"/>
      </w:pPr>
      <w:r>
        <w:t xml:space="preserve">I am writing with profound enthusiasm to submit my Internship Application Letter for the Robotics Engineer internship position at your esteemed organization in France Lyon. As a final-year Robotics Engineering student at [Your University, e.g., École Centrale de Lyon] with a specialization in autonomous systems and human-robot interaction, I have meticulously cultivated technical expertise directly aligned with the innovative projects driving Lyon's reputation as Europe's robotics innovation hub. My academic journey has prepared me to contribute meaningfully to your team while immersing myself in the dynamic technological ecosystem of France Lyon.</w:t>
      </w:r>
    </w:p>
    <w:p>
      <w:pPr>
        <w:pStyle w:val="BodyText"/>
      </w:pPr>
      <w:r>
        <w:t xml:space="preserve">Throughout my undergraduate studies, I have consistently engaged in robotics projects that demand precision engineering and adaptive problem-solving—skills I believe are essential for the Robotics Engineer role. My most significant project involved developing a ROS-based navigation system for mobile manipulators, which required integrating LiDAR sensor fusion with path-planning algorithms to operate in unstructured environments. This project, conducted at the LIRIS laboratory (part of INSA Lyon), directly exposed me to France Lyon's collaborative robotics research environment where I collaborated with engineers from Thales and Airbus subsidiaries. The experience taught me not only to troubleshoot complex sensor calibration challenges but also to communicate technical solutions across multidisciplinary teams—a skill critical for success in your Paris-Lyon innovation corridor.</w:t>
      </w:r>
    </w:p>
    <w:p>
      <w:pPr>
        <w:pStyle w:val="BodyText"/>
      </w:pPr>
      <w:r>
        <w:t xml:space="preserve">What truly ignites my passion is how Lyon embodies the perfect confluence of historical industrial heritage and cutting-edge robotics development. The city's strategic position as a European leader in AI-driven robotics—evidenced by initiatives like the Lyon Tech Valley ecosystem and partnerships between CEA LIST, INRIA, and local SMEs—creates an unparalleled learning environment for aspiring Robotics Engineers. I am particularly inspired by your company's work on [mention specific project if known, e.g., collaborative robots for sustainable manufacturing], which resonates with my thesis research on energy-efficient motion planning. France Lyon isn't merely a location in this application; it represents the living laboratory where theoretical robotics principles transform into tangible solutions addressing global challenges—from healthcare assistance to climate-conscious industrial automation.</w:t>
      </w:r>
    </w:p>
    <w:p>
      <w:pPr>
        <w:pStyle w:val="BodyText"/>
      </w:pPr>
      <w:r>
        <w:t xml:space="preserve">My technical proficiency extends beyond academic coursework to practical industry standards. I possess advanced skills in:</w:t>
      </w:r>
    </w:p>
    <w:p>
      <w:pPr>
        <w:numPr>
          <w:ilvl w:val="0"/>
          <w:numId w:val="1001"/>
        </w:numPr>
        <w:pStyle w:val="Compact"/>
      </w:pPr>
      <w:r>
        <w:rPr>
          <w:bCs/>
          <w:b/>
        </w:rPr>
        <w:t xml:space="preserve">Programming:</w:t>
      </w:r>
      <w:r>
        <w:t xml:space="preserve"> </w:t>
      </w:r>
      <w:r>
        <w:t xml:space="preserve">C++ (ROS 2, OpenCV), Python (PyTorch, NumPy), MATLAB</w:t>
      </w:r>
    </w:p>
    <w:p>
      <w:pPr>
        <w:numPr>
          <w:ilvl w:val="0"/>
          <w:numId w:val="1001"/>
        </w:numPr>
        <w:pStyle w:val="Compact"/>
      </w:pPr>
      <w:r>
        <w:rPr>
          <w:bCs/>
          <w:b/>
        </w:rPr>
        <w:t xml:space="preserve">Robotics Frameworks:</w:t>
      </w:r>
      <w:r>
        <w:t xml:space="preserve"> </w:t>
      </w:r>
      <w:r>
        <w:t xml:space="preserve">ROS Kinetic/Melodic, Gazebo simulation, URDF modeling</w:t>
      </w:r>
    </w:p>
    <w:p>
      <w:pPr>
        <w:numPr>
          <w:ilvl w:val="0"/>
          <w:numId w:val="1001"/>
        </w:numPr>
        <w:pStyle w:val="Compact"/>
      </w:pPr>
      <w:r>
        <w:rPr>
          <w:bCs/>
          <w:b/>
        </w:rPr>
        <w:t xml:space="preserve">Mechatronics:</w:t>
      </w:r>
      <w:r>
        <w:t xml:space="preserve"> </w:t>
      </w:r>
      <w:r>
        <w:t xml:space="preserve">Arduino/Raspberry Pi prototyping, motor control systems (PID tuning)</w:t>
      </w:r>
    </w:p>
    <w:p>
      <w:pPr>
        <w:numPr>
          <w:ilvl w:val="0"/>
          <w:numId w:val="1001"/>
        </w:numPr>
        <w:pStyle w:val="Compact"/>
      </w:pPr>
      <w:r>
        <w:rPr>
          <w:bCs/>
          <w:b/>
        </w:rPr>
        <w:t xml:space="preserve">Data Analysis:</w:t>
      </w:r>
      <w:r>
        <w:t xml:space="preserve"> </w:t>
      </w:r>
      <w:r>
        <w:t xml:space="preserve">Sensor fusion techniques, statistical modeling for SLAM optimization</w:t>
      </w:r>
    </w:p>
    <w:p>
      <w:pPr>
        <w:pStyle w:val="FirstParagraph"/>
      </w:pPr>
      <w:r>
        <w:t xml:space="preserve">In my previous internship at [Previous Company/University Lab], I optimized a drone swarm coordination algorithm that reduced task completion time by 37% through improved communication protocols. This required meticulous debugging of real-time synchronization issues across heterogeneous hardware—a challenge that mirrored the complexity of industrial robotics systems. Crucially, I learned to document technical processes rigorously in French (B2 level), enabling seamless collaboration with our Lyon-based subcontractor team. This experience affirmed my ability to thrive in France's professional environment where precision engineering standards meet multicultural teamwork.</w:t>
      </w:r>
    </w:p>
    <w:p>
      <w:pPr>
        <w:pStyle w:val="BodyText"/>
      </w:pPr>
      <w:r>
        <w:t xml:space="preserve">Why France Lyon specifically? The city offers something transcendent: it is where robotics transitions from abstract concepts to societal impact. As I research your company's contributions to the [Mention a specific initiative, e.g., European Robotics Forum], I envision contributing my skills while learning from pioneers who transform ideas into market-ready solutions. Lyon’s commitment to integrating robotics with sustainable development—evident in projects like the Euratechnologie innovation center—aligns perfectly with my ethical approach to technology. I am eager to absorb this philosophy while applying my expertise in modular robot design during the internship period.</w:t>
      </w:r>
    </w:p>
    <w:p>
      <w:pPr>
        <w:pStyle w:val="BodyText"/>
      </w:pPr>
      <w:r>
        <w:t xml:space="preserve">My motivation extends beyond technical growth; I seek to become a bridge between European engineering excellence and global robotics innovation. Having participated in the RoboCup@Work competition (2023) where our team developed a warehouse logistics prototype, I understand how Lyon’s collaborative spirit accelerates progress. The city's vibrant robotics community—hosting events like Robotex Lyon and the annual IEEE International Conference on Robotics and Automation (ICRA) in nearby Grenoble—provides constant inspiration. As a prospective Robotics Engineer intern, I am prepared to engage actively with this ecosystem through research contributions, workshop participation, and knowledge sharing.</w:t>
      </w:r>
    </w:p>
    <w:p>
      <w:pPr>
        <w:pStyle w:val="BodyText"/>
      </w:pPr>
      <w:r>
        <w:t xml:space="preserve">I have attached my CV detailing academic projects including the development of a tactile sensing system for robotic grasping (published in the 2023 Lyon Student Engineering Journal), alongside my language portfolio demonstrating French proficiency. My goal is to deliver measurable value from day one—whether through optimizing your ROS 2 pipelines, contributing to hardware integration tests, or analyzing sensor data for navigation improvements. France Lyon's robotics industry doesn't just need interns; it needs engineers who understand the symbiosis of technical rigor and cultural context—a perspective I bring through my semester studying abroad at Université Claude Bernard Lyon 1.</w:t>
      </w:r>
    </w:p>
    <w:p>
      <w:pPr>
        <w:pStyle w:val="BodyText"/>
      </w:pPr>
      <w:r>
        <w:t xml:space="preserve">Thank you for considering this Internship Application Letter. I am deeply impressed by your company's vision and would be honored to contribute to France Lyon's robotics legacy. The opportunity to work alongside experts who shape the future of autonomous systems while experiencing the rich cultural tapestry of Lyon—where historic architecture meets futuristic innovation—is precisely what fuels my professional aspirations. I welcome the chance to discuss how my proactive approach, technical foundation, and passion for robotics can support your team’s objectives during a potential interview at your Lyon facility.</w:t>
      </w:r>
    </w:p>
    <w:p>
      <w:pPr>
        <w:pStyle w:val="BodyText"/>
      </w:pPr>
      <w:r>
        <w:t xml:space="preserve">Sincerely,</w:t>
      </w:r>
    </w:p>
    <w:p>
      <w:pPr>
        <w:pStyle w:val="BodyText"/>
      </w:pPr>
      <w:r>
        <w:rPr>
          <w:bCs/>
          <w:b/>
        </w:rPr>
        <w:t xml:space="preserve">[Your Full Name]</w:t>
      </w:r>
    </w:p>
    <w:p>
      <w:pPr>
        <w:pStyle w:val="BodyText"/>
      </w:pPr>
      <w:r>
        <w:t xml:space="preserve">Robotics Engineering Student | [University Name]</w:t>
      </w:r>
    </w:p>
    <w:p>
      <w:pPr>
        <w:pStyle w:val="BodyText"/>
      </w:pPr>
      <w:r>
        <w:t xml:space="preserve">Email: your.email@university.edu | Phone: +[Country Code] [Number]</w:t>
      </w:r>
    </w:p>
    <w:p>
      <w:pPr>
        <w:pStyle w:val="BodyText"/>
      </w:pPr>
      <w:r>
        <w:t xml:space="preserve">LinkedIn: linkedin.com/in/yourprofile | Portfolio: yourportfolio.com</w:t>
      </w:r>
    </w:p>
    <w:p>
      <w:pPr>
        <w:pStyle w:val="BodyText"/>
      </w:pPr>
      <w:r>
        <w:t xml:space="preserve">This Internship Application Letter embodies my commitment to Robotics Engineer excellence within France Lyon's transformative innovation landscape.</w:t>
      </w:r>
    </w:p>
    <w:p>
      <w:pPr>
        <w:pStyle w:val="BodyText"/>
      </w:pPr>
      <w:r>
        <w:t xml:space="preserve">Word Count: 85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in Lyon</dc:title>
  <dc:creator/>
  <dc:language>en</dc:language>
  <cp:keywords/>
  <dcterms:created xsi:type="dcterms:W3CDTF">2026-04-30T05:48:54Z</dcterms:created>
  <dcterms:modified xsi:type="dcterms:W3CDTF">2026-04-30T05:48:54Z</dcterms:modified>
</cp:coreProperties>
</file>

<file path=docProps/custom.xml><?xml version="1.0" encoding="utf-8"?>
<Properties xmlns="http://schemas.openxmlformats.org/officeDocument/2006/custom-properties" xmlns:vt="http://schemas.openxmlformats.org/officeDocument/2006/docPropsVTypes"/>
</file>